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966ef3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966ef38-d9e6-11eb-add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wQ3EMAxCXYD9t2QDn8HPfk6yH40qpekD2YBJUa8lfOobAJZYBJSDHrzXv99QrH4asajKYYsHkr1RYA43eIL3KzyaS/d8gNeUtVIQLcqeP0yjsw709eoC+0UcD235a10HGXlf4qmJk4lDb83iXo80LfdrJrf1mTzX14V5+g76lVHHz4241rdpU0eBAmw2l/XZcmUSNTJv/Zx4sfliZu7xMiFIxHjktniEkzbltf/288bkMyar9v4Ld0zWR+G9X8Akc8TAOg88tsoQtwsv5jeWYYIrBW7xMmMRxaFwgOdUxtxugC7y2WNb0Zq4uD8aRglAnviPDoRKSh/dvzYLM3KqA7zJghqlL/AwatjPF/y1wOGuDu6PSb+5Lc1eHfjvu/+7P9e3aOQHJh4M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dpn't think so. It says it's going to be beneficial to its users. I</w:t>
      </w:r>
      <w:r>
        <w:t xml:space="preserve"> </w:t>
      </w:r>
      <w:r>
        <w:t xml:space="preserve">know I have a T-Mobile Sim card in my phone and T-mobile is down in my</w:t>
      </w:r>
      <w:r>
        <w:t xml:space="preserve"> </w:t>
      </w:r>
      <w:r>
        <w:t xml:space="preserve">are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966ef38-d9e6-11eb-add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966ef38-d9e6-11eb-add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966ef38-d9e6-11eb-add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966ef38</dc:title>
  <dc:creator/>
  <cp:keywords/>
  <dcterms:created xsi:type="dcterms:W3CDTF">2026-05-03T10:47:25Z</dcterms:created>
  <dcterms:modified xsi:type="dcterms:W3CDTF">2026-05-03T10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